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77C8" w:rsidRDefault="00BA09F3" w:rsidP="00BA09F3">
      <w:pPr>
        <w:pStyle w:val="Title"/>
      </w:pPr>
      <w:r>
        <w:t xml:space="preserve">Checklist </w:t>
      </w:r>
      <w:r w:rsidR="00406FF4">
        <w:t xml:space="preserve">of Questions </w:t>
      </w:r>
      <w:r>
        <w:t xml:space="preserve">for </w:t>
      </w:r>
      <w:r w:rsidR="009C3602">
        <w:t xml:space="preserve">Identifying </w:t>
      </w:r>
      <w:r w:rsidR="00051FFD">
        <w:t>Data Requirements</w:t>
      </w:r>
    </w:p>
    <w:p w:rsidR="0097794A" w:rsidRPr="00406FF4" w:rsidRDefault="0097794A" w:rsidP="0097794A">
      <w:pPr>
        <w:pStyle w:val="Title"/>
        <w:rPr>
          <w:b w:val="0"/>
          <w:sz w:val="28"/>
          <w:szCs w:val="28"/>
        </w:rPr>
      </w:pPr>
      <w:r w:rsidRPr="00406FF4">
        <w:rPr>
          <w:b w:val="0"/>
          <w:sz w:val="28"/>
          <w:szCs w:val="28"/>
        </w:rPr>
        <w:t xml:space="preserve">from </w:t>
      </w:r>
      <w:r w:rsidRPr="00F54384">
        <w:rPr>
          <w:b w:val="0"/>
          <w:i/>
          <w:sz w:val="28"/>
          <w:szCs w:val="28"/>
        </w:rPr>
        <w:t>Software Requirements Essentials</w:t>
      </w:r>
      <w:r>
        <w:rPr>
          <w:b w:val="0"/>
          <w:i/>
          <w:sz w:val="28"/>
          <w:szCs w:val="28"/>
        </w:rPr>
        <w:br/>
      </w:r>
      <w:r w:rsidRPr="00406FF4">
        <w:rPr>
          <w:b w:val="0"/>
          <w:sz w:val="28"/>
          <w:szCs w:val="28"/>
        </w:rPr>
        <w:t>by Karl Wiegers and Candase Hokanson</w:t>
      </w:r>
    </w:p>
    <w:p w:rsidR="00406FF4" w:rsidRPr="00406FF4" w:rsidRDefault="00406FF4" w:rsidP="00BA09F3">
      <w:pPr>
        <w:pStyle w:val="Title"/>
        <w:rPr>
          <w:b w:val="0"/>
          <w:sz w:val="28"/>
          <w:szCs w:val="28"/>
        </w:rPr>
      </w:pPr>
      <w:bookmarkStart w:id="0" w:name="_GoBack"/>
      <w:bookmarkEnd w:id="0"/>
    </w:p>
    <w:p w:rsidR="00051FFD" w:rsidRPr="00051FFD" w:rsidRDefault="00051FFD" w:rsidP="00051FFD">
      <w:pPr>
        <w:pStyle w:val="BullList"/>
        <w:rPr>
          <w:rStyle w:val="normaltextrun"/>
        </w:rPr>
      </w:pPr>
      <w:r w:rsidRPr="00051FFD">
        <w:rPr>
          <w:rStyle w:val="normaltextrun"/>
        </w:rPr>
        <w:t>What data does each component of the solution require? What are the sources of that data?</w:t>
      </w:r>
    </w:p>
    <w:p w:rsidR="00051FFD" w:rsidRPr="00051FFD" w:rsidRDefault="00051FFD" w:rsidP="00051FFD">
      <w:pPr>
        <w:pStyle w:val="BullList"/>
        <w:rPr>
          <w:rStyle w:val="normaltextrun"/>
        </w:rPr>
      </w:pPr>
      <w:r w:rsidRPr="00051FFD">
        <w:rPr>
          <w:rStyle w:val="normaltextrun"/>
        </w:rPr>
        <w:t>What data does each component produce that should be retained?</w:t>
      </w:r>
    </w:p>
    <w:p w:rsidR="00051FFD" w:rsidRPr="00051FFD" w:rsidRDefault="00051FFD" w:rsidP="00051FFD">
      <w:pPr>
        <w:pStyle w:val="BullList"/>
        <w:rPr>
          <w:rStyle w:val="normaltextrun"/>
        </w:rPr>
      </w:pPr>
      <w:r w:rsidRPr="00051FFD">
        <w:rPr>
          <w:rStyle w:val="normaltextrun"/>
        </w:rPr>
        <w:t>What stakeholders or systems consume each piece of data</w:t>
      </w:r>
      <w:r w:rsidR="00C275B8">
        <w:rPr>
          <w:rStyle w:val="normaltextrun"/>
        </w:rPr>
        <w:t>?</w:t>
      </w:r>
      <w:r w:rsidRPr="00051FFD">
        <w:rPr>
          <w:rStyle w:val="normaltextrun"/>
        </w:rPr>
        <w:t xml:space="preserve"> </w:t>
      </w:r>
      <w:r w:rsidR="00C275B8">
        <w:rPr>
          <w:rStyle w:val="normaltextrun"/>
        </w:rPr>
        <w:t>H</w:t>
      </w:r>
      <w:r w:rsidRPr="00051FFD">
        <w:rPr>
          <w:rStyle w:val="normaltextrun"/>
        </w:rPr>
        <w:t>ow do they use it?</w:t>
      </w:r>
    </w:p>
    <w:p w:rsidR="00C275B8" w:rsidRPr="00C275B8" w:rsidRDefault="00C275B8" w:rsidP="00C275B8">
      <w:pPr>
        <w:pStyle w:val="BullList"/>
        <w:rPr>
          <w:rStyle w:val="normaltextrun"/>
        </w:rPr>
      </w:pPr>
      <w:r w:rsidRPr="00C275B8">
        <w:rPr>
          <w:rStyle w:val="normaltextrun"/>
        </w:rPr>
        <w:t>What data objects are inputs from, or outputs to, entities that are external to the solution? By what mechanisms will data be received and sent out?  </w:t>
      </w:r>
    </w:p>
    <w:p w:rsidR="00C275B8" w:rsidRPr="00C275B8" w:rsidRDefault="00C275B8" w:rsidP="00C275B8">
      <w:pPr>
        <w:pStyle w:val="BullList"/>
        <w:rPr>
          <w:rStyle w:val="normaltextrun"/>
        </w:rPr>
      </w:pPr>
      <w:r w:rsidRPr="00C275B8">
        <w:rPr>
          <w:rStyle w:val="normaltextrun"/>
        </w:rPr>
        <w:t>What data objects flow between systems, components, or processes in the solution? By what mechanisms will data objects flow between components?</w:t>
      </w:r>
    </w:p>
    <w:p w:rsidR="00051FFD" w:rsidRPr="00051FFD" w:rsidRDefault="00051FFD" w:rsidP="00051FFD">
      <w:pPr>
        <w:pStyle w:val="BullList"/>
        <w:rPr>
          <w:rStyle w:val="normaltextrun"/>
        </w:rPr>
      </w:pPr>
      <w:r w:rsidRPr="00051FFD">
        <w:rPr>
          <w:rStyle w:val="normaltextrun"/>
        </w:rPr>
        <w:t>What constraints, business rules, or dependencies apply to each data object?</w:t>
      </w:r>
    </w:p>
    <w:p w:rsidR="00051FFD" w:rsidRPr="00051FFD" w:rsidRDefault="00051FFD" w:rsidP="00051FFD">
      <w:pPr>
        <w:pStyle w:val="BullList"/>
        <w:rPr>
          <w:rStyle w:val="normaltextrun"/>
        </w:rPr>
      </w:pPr>
      <w:r w:rsidRPr="00051FFD">
        <w:rPr>
          <w:rStyle w:val="normaltextrun"/>
        </w:rPr>
        <w:t>Which system or process “owns” each data object and therefore is the source of truth about it?</w:t>
      </w:r>
    </w:p>
    <w:p w:rsidR="00051FFD" w:rsidRPr="00051FFD" w:rsidRDefault="00051FFD" w:rsidP="00051FFD">
      <w:pPr>
        <w:pStyle w:val="BullList"/>
        <w:rPr>
          <w:rStyle w:val="normaltextrun"/>
        </w:rPr>
      </w:pPr>
      <w:r w:rsidRPr="00051FFD">
        <w:rPr>
          <w:rStyle w:val="normaltextrun"/>
        </w:rPr>
        <w:t>What information needs to be input or displayed on a user interface screen?</w:t>
      </w:r>
    </w:p>
    <w:p w:rsidR="00051FFD" w:rsidRPr="00051FFD" w:rsidRDefault="00051FFD" w:rsidP="00051FFD">
      <w:pPr>
        <w:pStyle w:val="BullList"/>
        <w:rPr>
          <w:rStyle w:val="normaltextrun"/>
        </w:rPr>
      </w:pPr>
      <w:r w:rsidRPr="00051FFD">
        <w:rPr>
          <w:rStyle w:val="normaltextrun"/>
        </w:rPr>
        <w:t>What policies must the system comply with regarding data governance, including quality, access, security, privacy, integrity, retention, archiving, and disposal?</w:t>
      </w:r>
    </w:p>
    <w:sectPr w:rsidR="00051FFD" w:rsidRPr="00051FFD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0FE3" w:rsidRDefault="00CB0FE3">
      <w:r>
        <w:separator/>
      </w:r>
    </w:p>
  </w:endnote>
  <w:endnote w:type="continuationSeparator" w:id="0">
    <w:p w:rsidR="00CB0FE3" w:rsidRDefault="00CB0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0FE3" w:rsidRDefault="00CB0FE3">
      <w:r>
        <w:separator/>
      </w:r>
    </w:p>
  </w:footnote>
  <w:footnote w:type="continuationSeparator" w:id="0">
    <w:p w:rsidR="00CB0FE3" w:rsidRDefault="00CB0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F30462A"/>
    <w:multiLevelType w:val="multilevel"/>
    <w:tmpl w:val="FF8E7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0CC1C3C"/>
    <w:multiLevelType w:val="multilevel"/>
    <w:tmpl w:val="B698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D75555E"/>
    <w:multiLevelType w:val="multilevel"/>
    <w:tmpl w:val="8D56A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49817F3"/>
    <w:multiLevelType w:val="multilevel"/>
    <w:tmpl w:val="ED30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20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2C752E81"/>
    <w:multiLevelType w:val="multilevel"/>
    <w:tmpl w:val="7DAEE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37BE2629"/>
    <w:multiLevelType w:val="multilevel"/>
    <w:tmpl w:val="67B63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3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C0E1ED3"/>
    <w:multiLevelType w:val="multilevel"/>
    <w:tmpl w:val="7412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52A07C0C"/>
    <w:multiLevelType w:val="multilevel"/>
    <w:tmpl w:val="4AF05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9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00912D0"/>
    <w:multiLevelType w:val="multilevel"/>
    <w:tmpl w:val="D2FCC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663E1B95"/>
    <w:multiLevelType w:val="multilevel"/>
    <w:tmpl w:val="BEA42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7AE4838"/>
    <w:multiLevelType w:val="hybridMultilevel"/>
    <w:tmpl w:val="B156CF84"/>
    <w:lvl w:ilvl="0" w:tplc="60AE54F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9B109D4"/>
    <w:multiLevelType w:val="multilevel"/>
    <w:tmpl w:val="6490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6AE478CD"/>
    <w:multiLevelType w:val="hybridMultilevel"/>
    <w:tmpl w:val="562A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FD93978"/>
    <w:multiLevelType w:val="multilevel"/>
    <w:tmpl w:val="F658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76C11DF7"/>
    <w:multiLevelType w:val="multilevel"/>
    <w:tmpl w:val="7F5EAF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num w:numId="1">
    <w:abstractNumId w:val="28"/>
  </w:num>
  <w:num w:numId="2">
    <w:abstractNumId w:val="26"/>
  </w:num>
  <w:num w:numId="3">
    <w:abstractNumId w:val="29"/>
  </w:num>
  <w:num w:numId="4">
    <w:abstractNumId w:val="18"/>
  </w:num>
  <w:num w:numId="5">
    <w:abstractNumId w:val="19"/>
  </w:num>
  <w:num w:numId="6">
    <w:abstractNumId w:val="20"/>
  </w:num>
  <w:num w:numId="7">
    <w:abstractNumId w:val="13"/>
  </w:num>
  <w:num w:numId="8">
    <w:abstractNumId w:val="31"/>
  </w:num>
  <w:num w:numId="9">
    <w:abstractNumId w:val="35"/>
  </w:num>
  <w:num w:numId="10">
    <w:abstractNumId w:val="14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3"/>
  </w:num>
  <w:num w:numId="22">
    <w:abstractNumId w:val="10"/>
  </w:num>
  <w:num w:numId="23">
    <w:abstractNumId w:val="30"/>
  </w:num>
  <w:num w:numId="24">
    <w:abstractNumId w:val="25"/>
  </w:num>
  <w:num w:numId="25">
    <w:abstractNumId w:val="38"/>
  </w:num>
  <w:num w:numId="26">
    <w:abstractNumId w:val="12"/>
  </w:num>
  <w:num w:numId="27">
    <w:abstractNumId w:val="24"/>
  </w:num>
  <w:num w:numId="28">
    <w:abstractNumId w:val="37"/>
  </w:num>
  <w:num w:numId="29">
    <w:abstractNumId w:val="34"/>
  </w:num>
  <w:num w:numId="30">
    <w:abstractNumId w:val="22"/>
  </w:num>
  <w:num w:numId="31">
    <w:abstractNumId w:val="16"/>
  </w:num>
  <w:num w:numId="32">
    <w:abstractNumId w:val="11"/>
  </w:num>
  <w:num w:numId="33">
    <w:abstractNumId w:val="34"/>
  </w:num>
  <w:num w:numId="34">
    <w:abstractNumId w:val="17"/>
  </w:num>
  <w:num w:numId="35">
    <w:abstractNumId w:val="36"/>
  </w:num>
  <w:num w:numId="36">
    <w:abstractNumId w:val="15"/>
  </w:num>
  <w:num w:numId="37">
    <w:abstractNumId w:val="17"/>
  </w:num>
  <w:num w:numId="38">
    <w:abstractNumId w:val="33"/>
  </w:num>
  <w:num w:numId="39">
    <w:abstractNumId w:val="27"/>
  </w:num>
  <w:num w:numId="40">
    <w:abstractNumId w:val="17"/>
  </w:num>
  <w:num w:numId="41">
    <w:abstractNumId w:val="39"/>
  </w:num>
  <w:num w:numId="42">
    <w:abstractNumId w:val="21"/>
  </w:num>
  <w:num w:numId="43">
    <w:abstractNumId w:val="17"/>
  </w:num>
  <w:num w:numId="44">
    <w:abstractNumId w:val="32"/>
  </w:num>
  <w:num w:numId="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MDM3MzExMjSyNDVU0lEKTi0uzszPAykwrAUAK9LJpSwAAAA="/>
    <w:docVar w:name="dgnword-docGUID" w:val="{99CEA946-A8E5-488F-9EAC-D3B570524E3E}"/>
    <w:docVar w:name="dgnword-eventsink" w:val="120328768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1FFD"/>
    <w:rsid w:val="0005609F"/>
    <w:rsid w:val="00064D41"/>
    <w:rsid w:val="000729C3"/>
    <w:rsid w:val="000751F9"/>
    <w:rsid w:val="00077BC6"/>
    <w:rsid w:val="00081434"/>
    <w:rsid w:val="00081A24"/>
    <w:rsid w:val="0009124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5402F"/>
    <w:rsid w:val="00154FB7"/>
    <w:rsid w:val="00161B07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63AA8"/>
    <w:rsid w:val="0028155D"/>
    <w:rsid w:val="0028498A"/>
    <w:rsid w:val="00296996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5B9F"/>
    <w:rsid w:val="004453B3"/>
    <w:rsid w:val="00450D9B"/>
    <w:rsid w:val="004612E8"/>
    <w:rsid w:val="00463B30"/>
    <w:rsid w:val="00464534"/>
    <w:rsid w:val="00464ADB"/>
    <w:rsid w:val="0047501D"/>
    <w:rsid w:val="00480EEB"/>
    <w:rsid w:val="004964B4"/>
    <w:rsid w:val="004B0DD6"/>
    <w:rsid w:val="004B1B5D"/>
    <w:rsid w:val="004B3258"/>
    <w:rsid w:val="004B52EA"/>
    <w:rsid w:val="004C55A5"/>
    <w:rsid w:val="004D43A4"/>
    <w:rsid w:val="004E4AFB"/>
    <w:rsid w:val="004F0AB3"/>
    <w:rsid w:val="004F1FAC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87B49"/>
    <w:rsid w:val="00592CA5"/>
    <w:rsid w:val="0059641B"/>
    <w:rsid w:val="005B234F"/>
    <w:rsid w:val="005B3D7F"/>
    <w:rsid w:val="005B6FB7"/>
    <w:rsid w:val="005C26FA"/>
    <w:rsid w:val="005D5048"/>
    <w:rsid w:val="005E5B14"/>
    <w:rsid w:val="005E7088"/>
    <w:rsid w:val="00602C90"/>
    <w:rsid w:val="0063021E"/>
    <w:rsid w:val="00630A88"/>
    <w:rsid w:val="00645429"/>
    <w:rsid w:val="0065269D"/>
    <w:rsid w:val="00666FE9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D1777"/>
    <w:rsid w:val="006D2E59"/>
    <w:rsid w:val="006D4CB7"/>
    <w:rsid w:val="006D710A"/>
    <w:rsid w:val="006E4146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42160"/>
    <w:rsid w:val="007426B2"/>
    <w:rsid w:val="00764D36"/>
    <w:rsid w:val="00783B84"/>
    <w:rsid w:val="00793148"/>
    <w:rsid w:val="00793A65"/>
    <w:rsid w:val="007958C9"/>
    <w:rsid w:val="0079651D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66693"/>
    <w:rsid w:val="0087734B"/>
    <w:rsid w:val="00880DB5"/>
    <w:rsid w:val="00881A92"/>
    <w:rsid w:val="00883639"/>
    <w:rsid w:val="00892F80"/>
    <w:rsid w:val="00893501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6718"/>
    <w:rsid w:val="0097794A"/>
    <w:rsid w:val="00980FA0"/>
    <w:rsid w:val="00986786"/>
    <w:rsid w:val="0099123D"/>
    <w:rsid w:val="009A284C"/>
    <w:rsid w:val="009A543F"/>
    <w:rsid w:val="009B5E8A"/>
    <w:rsid w:val="009C0682"/>
    <w:rsid w:val="009C25B6"/>
    <w:rsid w:val="009C3602"/>
    <w:rsid w:val="009D27B5"/>
    <w:rsid w:val="009D4EBF"/>
    <w:rsid w:val="009D77AC"/>
    <w:rsid w:val="00A16354"/>
    <w:rsid w:val="00A17CA9"/>
    <w:rsid w:val="00A239D8"/>
    <w:rsid w:val="00A23EC5"/>
    <w:rsid w:val="00A27403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4809"/>
    <w:rsid w:val="00B85A40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299"/>
    <w:rsid w:val="00C21F8B"/>
    <w:rsid w:val="00C22C3D"/>
    <w:rsid w:val="00C23E24"/>
    <w:rsid w:val="00C24D1D"/>
    <w:rsid w:val="00C275B8"/>
    <w:rsid w:val="00C30C3D"/>
    <w:rsid w:val="00C36DDA"/>
    <w:rsid w:val="00C44B03"/>
    <w:rsid w:val="00C50B3D"/>
    <w:rsid w:val="00C67AD8"/>
    <w:rsid w:val="00C731CF"/>
    <w:rsid w:val="00C74169"/>
    <w:rsid w:val="00C74DC8"/>
    <w:rsid w:val="00C8393F"/>
    <w:rsid w:val="00C83F26"/>
    <w:rsid w:val="00C92BCE"/>
    <w:rsid w:val="00CB037C"/>
    <w:rsid w:val="00CB0FE3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6664"/>
    <w:rsid w:val="00F2122C"/>
    <w:rsid w:val="00F35552"/>
    <w:rsid w:val="00F41A69"/>
    <w:rsid w:val="00F45525"/>
    <w:rsid w:val="00F4624A"/>
    <w:rsid w:val="00F46BCC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97794A"/>
    <w:rPr>
      <w:rFonts w:ascii="Arial" w:hAnsi="Arial"/>
      <w:b/>
      <w:kern w:val="28"/>
      <w:sz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97794A"/>
    <w:rPr>
      <w:rFonts w:ascii="Arial" w:hAnsi="Arial"/>
      <w:b/>
      <w:kern w:val="28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Karl Wiegers</cp:lastModifiedBy>
  <cp:revision>4</cp:revision>
  <dcterms:created xsi:type="dcterms:W3CDTF">2022-10-31T16:28:00Z</dcterms:created>
  <dcterms:modified xsi:type="dcterms:W3CDTF">2022-12-08T15:26:00Z</dcterms:modified>
</cp:coreProperties>
</file>